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60938" w14:textId="77777777" w:rsidR="006576EF" w:rsidRDefault="006576EF" w:rsidP="004560B0">
      <w:pPr>
        <w:jc w:val="center"/>
        <w:rPr>
          <w:rFonts w:asciiTheme="minorHAnsi" w:hAnsiTheme="minorHAnsi"/>
          <w:b/>
          <w:sz w:val="40"/>
          <w:szCs w:val="40"/>
        </w:rPr>
      </w:pPr>
    </w:p>
    <w:p w14:paraId="1DCC99BD" w14:textId="77777777" w:rsidR="006576EF" w:rsidRDefault="006576EF" w:rsidP="00580762">
      <w:pPr>
        <w:rPr>
          <w:rFonts w:asciiTheme="minorHAnsi" w:hAnsiTheme="minorHAnsi"/>
          <w:b/>
          <w:sz w:val="40"/>
          <w:szCs w:val="40"/>
        </w:rPr>
      </w:pPr>
    </w:p>
    <w:p w14:paraId="4D32ACD2" w14:textId="77777777" w:rsidR="004560B0" w:rsidRPr="00C928E3" w:rsidRDefault="004560B0" w:rsidP="004560B0">
      <w:pPr>
        <w:jc w:val="center"/>
        <w:rPr>
          <w:rFonts w:asciiTheme="minorHAnsi" w:hAnsiTheme="minorHAnsi"/>
          <w:b/>
          <w:sz w:val="48"/>
          <w:szCs w:val="48"/>
        </w:rPr>
      </w:pPr>
      <w:r w:rsidRPr="00C928E3">
        <w:rPr>
          <w:rFonts w:asciiTheme="minorHAnsi" w:hAnsiTheme="minorHAnsi"/>
          <w:b/>
          <w:sz w:val="48"/>
          <w:szCs w:val="48"/>
        </w:rPr>
        <w:t>WASATCH COUNTY</w:t>
      </w:r>
    </w:p>
    <w:p w14:paraId="2C1CC0DE" w14:textId="77777777" w:rsidR="004560B0" w:rsidRPr="00C928E3" w:rsidRDefault="004560B0" w:rsidP="004560B0">
      <w:pPr>
        <w:jc w:val="center"/>
        <w:rPr>
          <w:b/>
          <w:sz w:val="40"/>
          <w:szCs w:val="40"/>
        </w:rPr>
      </w:pPr>
      <w:r w:rsidRPr="00C928E3">
        <w:rPr>
          <w:rFonts w:asciiTheme="minorHAnsi" w:hAnsiTheme="minorHAnsi"/>
          <w:b/>
          <w:spacing w:val="20"/>
          <w:sz w:val="40"/>
          <w:szCs w:val="40"/>
        </w:rPr>
        <w:t>LOCAL EMERGENCY PLANNING COUNCIL</w:t>
      </w:r>
      <w:r w:rsidRPr="00C928E3">
        <w:rPr>
          <w:b/>
          <w:sz w:val="40"/>
          <w:szCs w:val="40"/>
        </w:rPr>
        <w:t xml:space="preserve"> </w:t>
      </w:r>
    </w:p>
    <w:p w14:paraId="661FD08C" w14:textId="77777777" w:rsidR="00D57696" w:rsidRDefault="00D57696" w:rsidP="0090283A">
      <w:pPr>
        <w:jc w:val="center"/>
        <w:rPr>
          <w:rFonts w:asciiTheme="minorHAnsi" w:hAnsiTheme="minorHAnsi"/>
        </w:rPr>
      </w:pPr>
    </w:p>
    <w:p w14:paraId="6D908B22" w14:textId="7807B626" w:rsidR="0090283A" w:rsidRDefault="089109B3" w:rsidP="195DB1F5">
      <w:pPr>
        <w:jc w:val="center"/>
        <w:rPr>
          <w:rFonts w:asciiTheme="minorHAnsi" w:hAnsiTheme="minorHAnsi"/>
          <w:b/>
          <w:bCs/>
          <w:sz w:val="32"/>
          <w:szCs w:val="32"/>
        </w:rPr>
      </w:pPr>
      <w:r w:rsidRPr="26D762C2">
        <w:rPr>
          <w:rFonts w:asciiTheme="minorHAnsi" w:hAnsiTheme="minorHAnsi"/>
          <w:b/>
          <w:bCs/>
          <w:sz w:val="32"/>
          <w:szCs w:val="32"/>
        </w:rPr>
        <w:t xml:space="preserve"> </w:t>
      </w:r>
      <w:r w:rsidR="0594E451" w:rsidRPr="26D762C2">
        <w:rPr>
          <w:rFonts w:asciiTheme="minorHAnsi" w:hAnsiTheme="minorHAnsi"/>
          <w:b/>
          <w:bCs/>
          <w:sz w:val="32"/>
          <w:szCs w:val="32"/>
        </w:rPr>
        <w:t>M</w:t>
      </w:r>
      <w:r w:rsidR="00C81EC0" w:rsidRPr="26D762C2">
        <w:rPr>
          <w:rFonts w:asciiTheme="minorHAnsi" w:hAnsiTheme="minorHAnsi"/>
          <w:b/>
          <w:bCs/>
          <w:sz w:val="32"/>
          <w:szCs w:val="32"/>
        </w:rPr>
        <w:t xml:space="preserve">EETING </w:t>
      </w:r>
      <w:r w:rsidR="0090283A" w:rsidRPr="26D762C2">
        <w:rPr>
          <w:rFonts w:asciiTheme="minorHAnsi" w:hAnsiTheme="minorHAnsi"/>
          <w:b/>
          <w:bCs/>
          <w:sz w:val="32"/>
          <w:szCs w:val="32"/>
        </w:rPr>
        <w:t>AGENDA</w:t>
      </w:r>
    </w:p>
    <w:p w14:paraId="5D36965B" w14:textId="77777777" w:rsidR="00D57696" w:rsidRDefault="00D57696" w:rsidP="00B25752">
      <w:pPr>
        <w:rPr>
          <w:rFonts w:asciiTheme="minorHAnsi" w:hAnsiTheme="minorHAnsi"/>
        </w:rPr>
      </w:pPr>
    </w:p>
    <w:p w14:paraId="1232F668" w14:textId="77777777" w:rsidR="00904E8C" w:rsidRDefault="00904E8C" w:rsidP="00D57696">
      <w:pPr>
        <w:ind w:left="990" w:hanging="990"/>
        <w:rPr>
          <w:rFonts w:asciiTheme="minorHAnsi" w:hAnsiTheme="minorHAnsi"/>
        </w:rPr>
      </w:pPr>
    </w:p>
    <w:p w14:paraId="4823A2FC" w14:textId="65E0ADB7" w:rsidR="0090283A" w:rsidRPr="006D7A91" w:rsidRDefault="00D57696" w:rsidP="195DB1F5">
      <w:pPr>
        <w:spacing w:line="360" w:lineRule="auto"/>
        <w:ind w:left="994" w:hanging="994"/>
        <w:rPr>
          <w:rFonts w:asciiTheme="minorHAnsi" w:hAnsiTheme="minorHAnsi" w:cstheme="minorBidi"/>
        </w:rPr>
      </w:pPr>
      <w:r w:rsidRPr="3D38FF6E">
        <w:rPr>
          <w:rFonts w:asciiTheme="minorHAnsi" w:hAnsiTheme="minorHAnsi" w:cstheme="minorBidi"/>
        </w:rPr>
        <w:t>Date</w:t>
      </w:r>
      <w:proofErr w:type="gramStart"/>
      <w:r w:rsidRPr="3D38FF6E">
        <w:rPr>
          <w:rFonts w:asciiTheme="minorHAnsi" w:hAnsiTheme="minorHAnsi" w:cstheme="minorBidi"/>
        </w:rPr>
        <w:t xml:space="preserve">: </w:t>
      </w:r>
      <w:r>
        <w:tab/>
      </w:r>
      <w:r w:rsidR="007308B8">
        <w:rPr>
          <w:rFonts w:asciiTheme="minorHAnsi" w:hAnsiTheme="minorHAnsi" w:cstheme="minorBidi"/>
        </w:rPr>
        <w:t>April</w:t>
      </w:r>
      <w:proofErr w:type="gramEnd"/>
      <w:r w:rsidR="007308B8">
        <w:rPr>
          <w:rFonts w:asciiTheme="minorHAnsi" w:hAnsiTheme="minorHAnsi" w:cstheme="minorBidi"/>
        </w:rPr>
        <w:t xml:space="preserve"> 1</w:t>
      </w:r>
      <w:r w:rsidR="00B20850">
        <w:rPr>
          <w:rFonts w:asciiTheme="minorHAnsi" w:hAnsiTheme="minorHAnsi" w:cstheme="minorBidi"/>
        </w:rPr>
        <w:t>5</w:t>
      </w:r>
      <w:r w:rsidR="008477E9">
        <w:rPr>
          <w:rFonts w:asciiTheme="minorHAnsi" w:hAnsiTheme="minorHAnsi" w:cstheme="minorBidi"/>
        </w:rPr>
        <w:t>, 202</w:t>
      </w:r>
      <w:r w:rsidR="00EB4B4F">
        <w:rPr>
          <w:rFonts w:asciiTheme="minorHAnsi" w:hAnsiTheme="minorHAnsi" w:cstheme="minorBidi"/>
        </w:rPr>
        <w:t>6</w:t>
      </w:r>
    </w:p>
    <w:p w14:paraId="1A308806" w14:textId="1C4CE8EC" w:rsidR="00D57696" w:rsidRPr="006D7A91" w:rsidRDefault="00D57696" w:rsidP="008C111D">
      <w:pPr>
        <w:spacing w:line="360" w:lineRule="auto"/>
        <w:ind w:left="994" w:hanging="994"/>
        <w:rPr>
          <w:rFonts w:asciiTheme="minorHAnsi" w:hAnsiTheme="minorHAnsi" w:cstheme="minorHAnsi"/>
        </w:rPr>
      </w:pPr>
      <w:r w:rsidRPr="006D7A91">
        <w:rPr>
          <w:rFonts w:asciiTheme="minorHAnsi" w:hAnsiTheme="minorHAnsi" w:cstheme="minorHAnsi"/>
        </w:rPr>
        <w:t xml:space="preserve">Time: </w:t>
      </w:r>
      <w:r w:rsidRPr="006D7A91">
        <w:rPr>
          <w:rFonts w:asciiTheme="minorHAnsi" w:hAnsiTheme="minorHAnsi" w:cstheme="minorHAnsi"/>
        </w:rPr>
        <w:tab/>
      </w:r>
      <w:r w:rsidR="00D155FB">
        <w:rPr>
          <w:rFonts w:asciiTheme="minorHAnsi" w:hAnsiTheme="minorHAnsi" w:cstheme="minorHAnsi"/>
        </w:rPr>
        <w:t>9</w:t>
      </w:r>
      <w:r w:rsidRPr="006D7A91">
        <w:rPr>
          <w:rFonts w:asciiTheme="minorHAnsi" w:hAnsiTheme="minorHAnsi" w:cstheme="minorHAnsi"/>
        </w:rPr>
        <w:t xml:space="preserve">:00 </w:t>
      </w:r>
      <w:r w:rsidR="00D155FB">
        <w:rPr>
          <w:rFonts w:asciiTheme="minorHAnsi" w:hAnsiTheme="minorHAnsi" w:cstheme="minorHAnsi"/>
        </w:rPr>
        <w:t>am</w:t>
      </w:r>
      <w:r w:rsidRPr="006D7A91">
        <w:rPr>
          <w:rFonts w:asciiTheme="minorHAnsi" w:hAnsiTheme="minorHAnsi" w:cstheme="minorHAnsi"/>
        </w:rPr>
        <w:t xml:space="preserve"> </w:t>
      </w:r>
      <w:r w:rsidR="00D155FB">
        <w:rPr>
          <w:rFonts w:asciiTheme="minorHAnsi" w:hAnsiTheme="minorHAnsi" w:cstheme="minorHAnsi"/>
        </w:rPr>
        <w:t>– 1:00 pm</w:t>
      </w:r>
    </w:p>
    <w:p w14:paraId="0CC903C5" w14:textId="47DD542C" w:rsidR="000051B1" w:rsidRDefault="00D57696" w:rsidP="7AB10364">
      <w:pPr>
        <w:spacing w:line="360" w:lineRule="auto"/>
        <w:ind w:left="994" w:hanging="994"/>
        <w:rPr>
          <w:rFonts w:asciiTheme="minorHAnsi" w:hAnsiTheme="minorHAnsi" w:cstheme="minorBidi"/>
          <w:sz w:val="22"/>
          <w:szCs w:val="22"/>
        </w:rPr>
      </w:pPr>
      <w:r w:rsidRPr="7AB10364">
        <w:rPr>
          <w:rFonts w:asciiTheme="minorHAnsi" w:hAnsiTheme="minorHAnsi" w:cstheme="minorBidi"/>
        </w:rPr>
        <w:t xml:space="preserve">Location: </w:t>
      </w:r>
      <w:r w:rsidR="00B25752" w:rsidRPr="7AB10364">
        <w:rPr>
          <w:rFonts w:asciiTheme="minorHAnsi" w:hAnsiTheme="minorHAnsi" w:cstheme="minorBidi"/>
        </w:rPr>
        <w:t xml:space="preserve">   </w:t>
      </w:r>
      <w:proofErr w:type="spellStart"/>
      <w:r w:rsidR="00D155FB">
        <w:rPr>
          <w:rFonts w:asciiTheme="minorHAnsi" w:hAnsiTheme="minorHAnsi" w:cstheme="minorBidi"/>
          <w:b/>
          <w:bCs/>
          <w:sz w:val="22"/>
          <w:szCs w:val="22"/>
        </w:rPr>
        <w:t>Wasatrch</w:t>
      </w:r>
      <w:proofErr w:type="spellEnd"/>
      <w:r w:rsidR="00D155FB">
        <w:rPr>
          <w:rFonts w:asciiTheme="minorHAnsi" w:hAnsiTheme="minorHAnsi" w:cstheme="minorBidi"/>
          <w:b/>
          <w:bCs/>
          <w:sz w:val="22"/>
          <w:szCs w:val="22"/>
        </w:rPr>
        <w:t xml:space="preserve"> County Sheriff’s office</w:t>
      </w:r>
      <w:r w:rsidR="00783306">
        <w:rPr>
          <w:rFonts w:asciiTheme="minorHAnsi" w:hAnsiTheme="minorHAnsi" w:cstheme="minorBidi"/>
          <w:b/>
          <w:bCs/>
          <w:sz w:val="22"/>
          <w:szCs w:val="22"/>
        </w:rPr>
        <w:t>, 1361 S. Highway 40</w:t>
      </w:r>
      <w:r w:rsidR="00DA4DC8">
        <w:rPr>
          <w:rFonts w:asciiTheme="minorHAnsi" w:hAnsiTheme="minorHAnsi" w:cstheme="minorBidi"/>
          <w:sz w:val="22"/>
          <w:szCs w:val="22"/>
        </w:rPr>
        <w:t>,</w:t>
      </w:r>
      <w:r w:rsidR="3914FA51" w:rsidRPr="7AB10364">
        <w:rPr>
          <w:rFonts w:asciiTheme="minorHAnsi" w:hAnsiTheme="minorHAnsi" w:cstheme="minorBidi"/>
          <w:sz w:val="22"/>
          <w:szCs w:val="22"/>
        </w:rPr>
        <w:t xml:space="preserve"> Heber City</w:t>
      </w:r>
      <w:r w:rsidR="00546F10">
        <w:rPr>
          <w:rFonts w:asciiTheme="minorHAnsi" w:hAnsiTheme="minorHAnsi" w:cstheme="minorBidi"/>
          <w:sz w:val="22"/>
          <w:szCs w:val="22"/>
        </w:rPr>
        <w:t>,</w:t>
      </w:r>
      <w:r w:rsidR="004313D3" w:rsidRPr="7AB10364">
        <w:rPr>
          <w:rFonts w:asciiTheme="minorHAnsi" w:hAnsiTheme="minorHAnsi" w:cstheme="minorBidi"/>
          <w:sz w:val="22"/>
          <w:szCs w:val="22"/>
        </w:rPr>
        <w:t xml:space="preserve"> UT 84032</w:t>
      </w:r>
      <w:r w:rsidR="00864F03">
        <w:rPr>
          <w:rFonts w:asciiTheme="minorHAnsi" w:hAnsiTheme="minorHAnsi" w:cstheme="minorBidi"/>
          <w:sz w:val="22"/>
          <w:szCs w:val="22"/>
        </w:rPr>
        <w:t xml:space="preserve">  </w:t>
      </w:r>
    </w:p>
    <w:p w14:paraId="5284C576" w14:textId="77777777" w:rsidR="00E00C14" w:rsidRDefault="00E00C14" w:rsidP="7AB10364">
      <w:pPr>
        <w:spacing w:line="360" w:lineRule="auto"/>
        <w:ind w:left="994" w:hanging="994"/>
        <w:rPr>
          <w:rFonts w:asciiTheme="minorHAnsi" w:hAnsiTheme="minorHAnsi" w:cstheme="minorBidi"/>
          <w:sz w:val="22"/>
          <w:szCs w:val="22"/>
        </w:rPr>
      </w:pPr>
    </w:p>
    <w:p w14:paraId="40F52B63" w14:textId="0C81CF9B" w:rsidR="007F452D" w:rsidRDefault="00E00C14" w:rsidP="002A3588">
      <w:pPr>
        <w:spacing w:line="360" w:lineRule="auto"/>
        <w:ind w:left="720" w:hanging="7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NOTE</w:t>
      </w:r>
      <w:proofErr w:type="gramStart"/>
      <w:r>
        <w:rPr>
          <w:rFonts w:asciiTheme="minorHAnsi" w:hAnsiTheme="minorHAnsi" w:cstheme="minorBidi"/>
          <w:sz w:val="22"/>
          <w:szCs w:val="22"/>
        </w:rPr>
        <w:t>:  This</w:t>
      </w:r>
      <w:proofErr w:type="gramEnd"/>
      <w:r>
        <w:rPr>
          <w:rFonts w:asciiTheme="minorHAnsi" w:hAnsiTheme="minorHAnsi" w:cstheme="minorBidi"/>
          <w:sz w:val="22"/>
          <w:szCs w:val="22"/>
        </w:rPr>
        <w:t xml:space="preserve"> month’s LEPC meeting will be a discussion-based tabletop exercise to </w:t>
      </w:r>
      <w:r w:rsidR="008D044C">
        <w:rPr>
          <w:rFonts w:asciiTheme="minorHAnsi" w:hAnsiTheme="minorHAnsi" w:cstheme="minorBidi"/>
          <w:sz w:val="22"/>
          <w:szCs w:val="22"/>
        </w:rPr>
        <w:t>validate the county’s</w:t>
      </w:r>
      <w:r w:rsidR="002A3588">
        <w:rPr>
          <w:rFonts w:asciiTheme="minorHAnsi" w:hAnsiTheme="minorHAnsi" w:cstheme="minorBidi"/>
          <w:sz w:val="22"/>
          <w:szCs w:val="22"/>
        </w:rPr>
        <w:t xml:space="preserve"> </w:t>
      </w:r>
      <w:r w:rsidR="008D044C">
        <w:rPr>
          <w:rFonts w:asciiTheme="minorHAnsi" w:hAnsiTheme="minorHAnsi" w:cstheme="minorBidi"/>
          <w:sz w:val="22"/>
          <w:szCs w:val="22"/>
        </w:rPr>
        <w:t>Comprehensive Emergency Management Plan.</w:t>
      </w:r>
      <w:r w:rsidR="00C3773D">
        <w:rPr>
          <w:rFonts w:asciiTheme="minorHAnsi" w:hAnsiTheme="minorHAnsi" w:cstheme="minorBidi"/>
          <w:sz w:val="22"/>
          <w:szCs w:val="22"/>
        </w:rPr>
        <w:t xml:space="preserve">  </w:t>
      </w:r>
      <w:r w:rsidR="00FD7ADA">
        <w:rPr>
          <w:rFonts w:asciiTheme="minorHAnsi" w:hAnsiTheme="minorHAnsi" w:cstheme="minorBidi"/>
          <w:sz w:val="22"/>
          <w:szCs w:val="22"/>
        </w:rPr>
        <w:t>If you haven’t already, p</w:t>
      </w:r>
      <w:r w:rsidR="007F452D" w:rsidRPr="007F452D">
        <w:rPr>
          <w:rFonts w:asciiTheme="minorHAnsi" w:hAnsiTheme="minorHAnsi" w:cstheme="minorBidi"/>
          <w:sz w:val="22"/>
          <w:szCs w:val="22"/>
        </w:rPr>
        <w:t>lease fill out the registration form </w:t>
      </w:r>
      <w:hyperlink r:id="rId11" w:tooltip="Original URL: https://forms.office.com/r/4q1CAMZerq. Click or tap if you trust this link." w:history="1">
        <w:r w:rsidR="007F452D" w:rsidRPr="007F452D">
          <w:rPr>
            <w:rStyle w:val="Hyperlink"/>
            <w:rFonts w:asciiTheme="minorHAnsi" w:hAnsiTheme="minorHAnsi" w:cstheme="minorBidi"/>
            <w:sz w:val="22"/>
            <w:szCs w:val="22"/>
          </w:rPr>
          <w:t>here</w:t>
        </w:r>
      </w:hyperlink>
      <w:r w:rsidR="007F452D" w:rsidRPr="007F452D">
        <w:rPr>
          <w:rFonts w:asciiTheme="minorHAnsi" w:hAnsiTheme="minorHAnsi" w:cstheme="minorBidi"/>
          <w:sz w:val="22"/>
          <w:szCs w:val="22"/>
        </w:rPr>
        <w:t> for the exercise validation series we are conducting between April 15 - 16.</w:t>
      </w:r>
    </w:p>
    <w:p w14:paraId="09CFF1E7" w14:textId="77777777" w:rsidR="00C41B3A" w:rsidRPr="00A30ED2" w:rsidRDefault="00C41B3A" w:rsidP="00A30ED2">
      <w:pPr>
        <w:tabs>
          <w:tab w:val="right" w:pos="9180"/>
        </w:tabs>
        <w:spacing w:line="276" w:lineRule="auto"/>
        <w:ind w:left="1440"/>
        <w:rPr>
          <w:rFonts w:asciiTheme="minorHAnsi" w:hAnsiTheme="minorHAnsi" w:cstheme="minorBidi"/>
          <w:b/>
          <w:bCs/>
          <w:color w:val="0000FF" w:themeColor="hyperlink"/>
          <w:u w:val="single"/>
        </w:rPr>
      </w:pPr>
    </w:p>
    <w:p w14:paraId="05F89031" w14:textId="77777777" w:rsidR="00D45365" w:rsidRPr="006D7A91" w:rsidRDefault="00D45365" w:rsidP="00F134D3">
      <w:pPr>
        <w:spacing w:line="276" w:lineRule="auto"/>
        <w:rPr>
          <w:rFonts w:asciiTheme="minorHAnsi" w:hAnsiTheme="minorHAnsi" w:cstheme="minorHAnsi"/>
          <w:b/>
        </w:rPr>
      </w:pPr>
    </w:p>
    <w:p w14:paraId="2BC05895" w14:textId="77A07D1B" w:rsidR="009878B4" w:rsidRPr="006D7A91" w:rsidRDefault="006D5E1B" w:rsidP="195DB1F5">
      <w:pPr>
        <w:rPr>
          <w:rFonts w:asciiTheme="minorHAnsi" w:hAnsiTheme="minorHAnsi" w:cstheme="minorBidi"/>
        </w:rPr>
      </w:pPr>
      <w:r w:rsidRPr="7AB10364">
        <w:rPr>
          <w:rFonts w:asciiTheme="minorHAnsi" w:hAnsiTheme="minorHAnsi" w:cstheme="minorBidi"/>
        </w:rPr>
        <w:t xml:space="preserve">Next </w:t>
      </w:r>
      <w:r w:rsidR="0EA3F4C7" w:rsidRPr="7AB10364">
        <w:rPr>
          <w:rFonts w:asciiTheme="minorHAnsi" w:hAnsiTheme="minorHAnsi" w:cstheme="minorBidi"/>
        </w:rPr>
        <w:t>Meeting</w:t>
      </w:r>
      <w:r w:rsidR="002D654C" w:rsidRPr="7AB10364">
        <w:rPr>
          <w:rFonts w:asciiTheme="minorHAnsi" w:hAnsiTheme="minorHAnsi" w:cstheme="minorBidi"/>
        </w:rPr>
        <w:t xml:space="preserve">: </w:t>
      </w:r>
      <w:r w:rsidR="000F2AEC">
        <w:rPr>
          <w:rFonts w:asciiTheme="minorHAnsi" w:hAnsiTheme="minorHAnsi" w:cstheme="minorBidi"/>
        </w:rPr>
        <w:t>June 9</w:t>
      </w:r>
      <w:r w:rsidR="002D654C">
        <w:rPr>
          <w:rFonts w:asciiTheme="minorHAnsi" w:hAnsiTheme="minorHAnsi" w:cstheme="minorBidi"/>
        </w:rPr>
        <w:t>, 202</w:t>
      </w:r>
      <w:r w:rsidR="00FB4847">
        <w:rPr>
          <w:rFonts w:asciiTheme="minorHAnsi" w:hAnsiTheme="minorHAnsi" w:cstheme="minorBidi"/>
        </w:rPr>
        <w:t>6</w:t>
      </w:r>
    </w:p>
    <w:p w14:paraId="0D130920" w14:textId="39F59682" w:rsidR="00EB1427" w:rsidRPr="006D7A91" w:rsidRDefault="00B25752" w:rsidP="7AB10364">
      <w:pPr>
        <w:spacing w:line="259" w:lineRule="auto"/>
        <w:rPr>
          <w:rFonts w:asciiTheme="minorHAnsi" w:hAnsiTheme="minorHAnsi" w:cstheme="minorBidi"/>
        </w:rPr>
      </w:pPr>
      <w:r w:rsidRPr="7AB10364">
        <w:rPr>
          <w:rFonts w:asciiTheme="minorHAnsi" w:hAnsiTheme="minorHAnsi" w:cstheme="minorBidi"/>
        </w:rPr>
        <w:t xml:space="preserve">Lunch provided by: </w:t>
      </w:r>
      <w:r w:rsidR="000F2AEC">
        <w:rPr>
          <w:rFonts w:asciiTheme="minorHAnsi" w:hAnsiTheme="minorHAnsi" w:cstheme="minorBidi"/>
        </w:rPr>
        <w:t xml:space="preserve">Wasatch County </w:t>
      </w:r>
      <w:r w:rsidR="00F87F24">
        <w:rPr>
          <w:rFonts w:asciiTheme="minorHAnsi" w:hAnsiTheme="minorHAnsi" w:cstheme="minorBidi"/>
        </w:rPr>
        <w:t>Emergency Management</w:t>
      </w:r>
    </w:p>
    <w:p w14:paraId="5D99DA91" w14:textId="3AD26F93" w:rsidR="00C55F98" w:rsidRDefault="00F963D3" w:rsidP="7AB10364">
      <w:pPr>
        <w:spacing w:line="259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June</w:t>
      </w:r>
      <w:r w:rsidR="001C1A76">
        <w:rPr>
          <w:rFonts w:asciiTheme="minorHAnsi" w:hAnsiTheme="minorHAnsi" w:cstheme="minorBidi"/>
        </w:rPr>
        <w:t>’s</w:t>
      </w:r>
      <w:r w:rsidR="00B6672F" w:rsidRPr="7AB10364">
        <w:rPr>
          <w:rFonts w:asciiTheme="minorHAnsi" w:hAnsiTheme="minorHAnsi" w:cstheme="minorBidi"/>
        </w:rPr>
        <w:t xml:space="preserve"> </w:t>
      </w:r>
      <w:r w:rsidR="00B25752" w:rsidRPr="7AB10364">
        <w:rPr>
          <w:rFonts w:asciiTheme="minorHAnsi" w:hAnsiTheme="minorHAnsi" w:cstheme="minorBidi"/>
        </w:rPr>
        <w:t>meeting lunch to be provided by</w:t>
      </w:r>
      <w:r w:rsidR="0053330D" w:rsidRPr="7AB10364">
        <w:rPr>
          <w:rFonts w:asciiTheme="minorHAnsi" w:hAnsiTheme="minorHAnsi" w:cstheme="minorBidi"/>
        </w:rPr>
        <w:t>:</w:t>
      </w:r>
      <w:r w:rsidR="001044E8">
        <w:rPr>
          <w:rFonts w:asciiTheme="minorHAnsi" w:hAnsiTheme="minorHAnsi" w:cstheme="minorBidi"/>
        </w:rPr>
        <w:t xml:space="preserve"> </w:t>
      </w:r>
      <w:r w:rsidR="00FA1644" w:rsidRPr="00956801">
        <w:rPr>
          <w:rFonts w:asciiTheme="minorHAnsi" w:hAnsiTheme="minorHAnsi" w:cstheme="minorBidi"/>
        </w:rPr>
        <w:t xml:space="preserve">Wasatch County </w:t>
      </w:r>
      <w:r w:rsidR="00F87F24">
        <w:rPr>
          <w:rFonts w:asciiTheme="minorHAnsi" w:hAnsiTheme="minorHAnsi" w:cstheme="minorBidi"/>
        </w:rPr>
        <w:t>Public Works</w:t>
      </w:r>
    </w:p>
    <w:sectPr w:rsidR="00C55F98" w:rsidSect="006576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189419" w14:textId="77777777" w:rsidR="00241856" w:rsidRDefault="00241856" w:rsidP="00433D83">
      <w:r>
        <w:separator/>
      </w:r>
    </w:p>
  </w:endnote>
  <w:endnote w:type="continuationSeparator" w:id="0">
    <w:p w14:paraId="29C27927" w14:textId="77777777" w:rsidR="00241856" w:rsidRDefault="00241856" w:rsidP="00433D83">
      <w:r>
        <w:continuationSeparator/>
      </w:r>
    </w:p>
  </w:endnote>
  <w:endnote w:type="continuationNotice" w:id="1">
    <w:p w14:paraId="59895D92" w14:textId="77777777" w:rsidR="00241856" w:rsidRDefault="002418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C0F3F" w14:textId="77777777" w:rsidR="00C73E00" w:rsidRDefault="00C73E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B659F" w14:textId="77777777" w:rsidR="00C73E00" w:rsidRDefault="00C73E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AD2D7" w14:textId="77777777" w:rsidR="00C73E00" w:rsidRDefault="00C73E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356ED" w14:textId="77777777" w:rsidR="00241856" w:rsidRDefault="00241856" w:rsidP="00433D83">
      <w:r>
        <w:separator/>
      </w:r>
    </w:p>
  </w:footnote>
  <w:footnote w:type="continuationSeparator" w:id="0">
    <w:p w14:paraId="5B21C3E3" w14:textId="77777777" w:rsidR="00241856" w:rsidRDefault="00241856" w:rsidP="00433D83">
      <w:r>
        <w:continuationSeparator/>
      </w:r>
    </w:p>
  </w:footnote>
  <w:footnote w:type="continuationNotice" w:id="1">
    <w:p w14:paraId="676F844D" w14:textId="77777777" w:rsidR="00241856" w:rsidRDefault="002418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D47AD" w14:textId="77777777" w:rsidR="00C73E00" w:rsidRDefault="00C73E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6038D9" w14:textId="2D9200C8" w:rsidR="00C73E00" w:rsidRDefault="00C73E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76E22" w14:textId="77777777" w:rsidR="00C73E00" w:rsidRDefault="00C73E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55D3"/>
    <w:multiLevelType w:val="hybridMultilevel"/>
    <w:tmpl w:val="6D2A5C38"/>
    <w:lvl w:ilvl="0" w:tplc="9E6C1EEC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E3A5B"/>
    <w:multiLevelType w:val="hybridMultilevel"/>
    <w:tmpl w:val="05F26B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7D3141"/>
    <w:multiLevelType w:val="hybridMultilevel"/>
    <w:tmpl w:val="6D0E46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D84A3C"/>
    <w:multiLevelType w:val="hybridMultilevel"/>
    <w:tmpl w:val="06C2BC86"/>
    <w:lvl w:ilvl="0" w:tplc="EE0E582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92844420">
      <w:numFmt w:val="bullet"/>
      <w:lvlText w:val="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cs="Wingdings" w:hint="default"/>
      </w:rPr>
    </w:lvl>
    <w:lvl w:ilvl="2" w:tplc="D0A84C4C">
      <w:start w:val="1"/>
      <w:numFmt w:val="bullet"/>
      <w:lvlText w:val="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color w:val="auto"/>
        <w:sz w:val="32"/>
        <w:szCs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4B038DC"/>
    <w:multiLevelType w:val="hybridMultilevel"/>
    <w:tmpl w:val="3F96ED28"/>
    <w:lvl w:ilvl="0" w:tplc="9E6C1EEC">
      <w:start w:val="1"/>
      <w:numFmt w:val="bullet"/>
      <w:lvlText w:val=""/>
      <w:lvlJc w:val="left"/>
      <w:pPr>
        <w:tabs>
          <w:tab w:val="num" w:pos="864"/>
        </w:tabs>
        <w:ind w:left="86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FD53F5"/>
    <w:multiLevelType w:val="hybridMultilevel"/>
    <w:tmpl w:val="FAD2EF7C"/>
    <w:lvl w:ilvl="0" w:tplc="A52AD856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77D67BF"/>
    <w:multiLevelType w:val="hybridMultilevel"/>
    <w:tmpl w:val="B0DC6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B4AD2"/>
    <w:multiLevelType w:val="hybridMultilevel"/>
    <w:tmpl w:val="43240908"/>
    <w:lvl w:ilvl="0" w:tplc="3DA68882">
      <w:start w:val="1"/>
      <w:numFmt w:val="bullet"/>
      <w:lvlText w:val="o"/>
      <w:lvlJc w:val="left"/>
      <w:pPr>
        <w:tabs>
          <w:tab w:val="num" w:pos="1800"/>
        </w:tabs>
        <w:ind w:left="1800" w:firstLine="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17578B"/>
    <w:multiLevelType w:val="hybridMultilevel"/>
    <w:tmpl w:val="61CC5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8966D43"/>
    <w:multiLevelType w:val="hybridMultilevel"/>
    <w:tmpl w:val="CA6C3910"/>
    <w:lvl w:ilvl="0" w:tplc="3DA68882">
      <w:start w:val="1"/>
      <w:numFmt w:val="bullet"/>
      <w:lvlText w:val="o"/>
      <w:lvlJc w:val="left"/>
      <w:pPr>
        <w:tabs>
          <w:tab w:val="num" w:pos="2160"/>
        </w:tabs>
        <w:ind w:left="2160" w:firstLine="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3E4E14"/>
    <w:multiLevelType w:val="hybridMultilevel"/>
    <w:tmpl w:val="311C89D4"/>
    <w:lvl w:ilvl="0" w:tplc="9E6C1EEC">
      <w:start w:val="1"/>
      <w:numFmt w:val="bullet"/>
      <w:lvlText w:val=""/>
      <w:lvlJc w:val="left"/>
      <w:pPr>
        <w:tabs>
          <w:tab w:val="num" w:pos="864"/>
        </w:tabs>
        <w:ind w:left="86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AD5D5B"/>
    <w:multiLevelType w:val="hybridMultilevel"/>
    <w:tmpl w:val="7BB09C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58B7842"/>
    <w:multiLevelType w:val="hybridMultilevel"/>
    <w:tmpl w:val="A2342BD2"/>
    <w:lvl w:ilvl="0" w:tplc="B91870A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FFC61DF"/>
    <w:multiLevelType w:val="hybridMultilevel"/>
    <w:tmpl w:val="02F486E4"/>
    <w:lvl w:ilvl="0" w:tplc="9E6C1EEC">
      <w:start w:val="1"/>
      <w:numFmt w:val="bullet"/>
      <w:lvlText w:val=""/>
      <w:lvlJc w:val="left"/>
      <w:pPr>
        <w:tabs>
          <w:tab w:val="num" w:pos="864"/>
        </w:tabs>
        <w:ind w:left="86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7F309EB"/>
    <w:multiLevelType w:val="hybridMultilevel"/>
    <w:tmpl w:val="79E22EA6"/>
    <w:lvl w:ilvl="0" w:tplc="2D3CE6E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765502"/>
    <w:multiLevelType w:val="hybridMultilevel"/>
    <w:tmpl w:val="F92A848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867022181">
    <w:abstractNumId w:val="3"/>
  </w:num>
  <w:num w:numId="2" w16cid:durableId="1222790367">
    <w:abstractNumId w:val="12"/>
  </w:num>
  <w:num w:numId="3" w16cid:durableId="1695955749">
    <w:abstractNumId w:val="5"/>
  </w:num>
  <w:num w:numId="4" w16cid:durableId="477575801">
    <w:abstractNumId w:val="11"/>
  </w:num>
  <w:num w:numId="5" w16cid:durableId="247617773">
    <w:abstractNumId w:val="6"/>
  </w:num>
  <w:num w:numId="6" w16cid:durableId="462433344">
    <w:abstractNumId w:val="1"/>
  </w:num>
  <w:num w:numId="7" w16cid:durableId="1681657226">
    <w:abstractNumId w:val="8"/>
  </w:num>
  <w:num w:numId="8" w16cid:durableId="1218391228">
    <w:abstractNumId w:val="9"/>
  </w:num>
  <w:num w:numId="9" w16cid:durableId="2125299407">
    <w:abstractNumId w:val="7"/>
  </w:num>
  <w:num w:numId="10" w16cid:durableId="1225414359">
    <w:abstractNumId w:val="15"/>
  </w:num>
  <w:num w:numId="11" w16cid:durableId="1550068848">
    <w:abstractNumId w:val="10"/>
  </w:num>
  <w:num w:numId="12" w16cid:durableId="880286650">
    <w:abstractNumId w:val="0"/>
  </w:num>
  <w:num w:numId="13" w16cid:durableId="1555694472">
    <w:abstractNumId w:val="4"/>
  </w:num>
  <w:num w:numId="14" w16cid:durableId="1608267800">
    <w:abstractNumId w:val="13"/>
  </w:num>
  <w:num w:numId="15" w16cid:durableId="361131427">
    <w:abstractNumId w:val="14"/>
  </w:num>
  <w:num w:numId="16" w16cid:durableId="20256646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NTKwMLE0MTUwtjRU0lEKTi0uzszPAykwrgUA0/rMoywAAAA="/>
  </w:docVars>
  <w:rsids>
    <w:rsidRoot w:val="00A83115"/>
    <w:rsid w:val="00002BA7"/>
    <w:rsid w:val="000051B1"/>
    <w:rsid w:val="000058F3"/>
    <w:rsid w:val="00020B25"/>
    <w:rsid w:val="00021288"/>
    <w:rsid w:val="0002297E"/>
    <w:rsid w:val="000251D1"/>
    <w:rsid w:val="000340C2"/>
    <w:rsid w:val="00037711"/>
    <w:rsid w:val="00042D22"/>
    <w:rsid w:val="00043569"/>
    <w:rsid w:val="000436D1"/>
    <w:rsid w:val="00043DEF"/>
    <w:rsid w:val="000464BA"/>
    <w:rsid w:val="00050A9B"/>
    <w:rsid w:val="00050FEB"/>
    <w:rsid w:val="0006165A"/>
    <w:rsid w:val="00061B81"/>
    <w:rsid w:val="000625FD"/>
    <w:rsid w:val="000667D3"/>
    <w:rsid w:val="00073A8D"/>
    <w:rsid w:val="000759FB"/>
    <w:rsid w:val="00077B95"/>
    <w:rsid w:val="00081829"/>
    <w:rsid w:val="00082857"/>
    <w:rsid w:val="00083E27"/>
    <w:rsid w:val="00097F85"/>
    <w:rsid w:val="000A1132"/>
    <w:rsid w:val="000A2BF1"/>
    <w:rsid w:val="000A385E"/>
    <w:rsid w:val="000A4D91"/>
    <w:rsid w:val="000A6DDA"/>
    <w:rsid w:val="000A7122"/>
    <w:rsid w:val="000B3875"/>
    <w:rsid w:val="000B398B"/>
    <w:rsid w:val="000B3B51"/>
    <w:rsid w:val="000B7BDE"/>
    <w:rsid w:val="000C409E"/>
    <w:rsid w:val="000C6E56"/>
    <w:rsid w:val="000C7125"/>
    <w:rsid w:val="000D11A1"/>
    <w:rsid w:val="000D2585"/>
    <w:rsid w:val="000D4713"/>
    <w:rsid w:val="000D5584"/>
    <w:rsid w:val="000E0667"/>
    <w:rsid w:val="000E38AB"/>
    <w:rsid w:val="000E5F9E"/>
    <w:rsid w:val="000E74A4"/>
    <w:rsid w:val="000F2AEC"/>
    <w:rsid w:val="000F3ECD"/>
    <w:rsid w:val="000F593E"/>
    <w:rsid w:val="00101397"/>
    <w:rsid w:val="00103231"/>
    <w:rsid w:val="001037CF"/>
    <w:rsid w:val="001044E8"/>
    <w:rsid w:val="0010502C"/>
    <w:rsid w:val="00105223"/>
    <w:rsid w:val="00110AA7"/>
    <w:rsid w:val="0011135F"/>
    <w:rsid w:val="00111EEA"/>
    <w:rsid w:val="00113E8D"/>
    <w:rsid w:val="00114881"/>
    <w:rsid w:val="001159AF"/>
    <w:rsid w:val="0011636E"/>
    <w:rsid w:val="00120AE6"/>
    <w:rsid w:val="00141BC3"/>
    <w:rsid w:val="00143CC7"/>
    <w:rsid w:val="00145FF7"/>
    <w:rsid w:val="00146C09"/>
    <w:rsid w:val="0015025C"/>
    <w:rsid w:val="001626F8"/>
    <w:rsid w:val="00165A9E"/>
    <w:rsid w:val="00167AFC"/>
    <w:rsid w:val="001733DC"/>
    <w:rsid w:val="001739CC"/>
    <w:rsid w:val="00187375"/>
    <w:rsid w:val="00187BAC"/>
    <w:rsid w:val="001902CD"/>
    <w:rsid w:val="00194DB4"/>
    <w:rsid w:val="001A4449"/>
    <w:rsid w:val="001A62B0"/>
    <w:rsid w:val="001B36E7"/>
    <w:rsid w:val="001B3D75"/>
    <w:rsid w:val="001B6FCF"/>
    <w:rsid w:val="001C1A76"/>
    <w:rsid w:val="001C34E9"/>
    <w:rsid w:val="001C43EF"/>
    <w:rsid w:val="001E33FE"/>
    <w:rsid w:val="001E7396"/>
    <w:rsid w:val="001E76FC"/>
    <w:rsid w:val="001F5F89"/>
    <w:rsid w:val="0020114D"/>
    <w:rsid w:val="00202F62"/>
    <w:rsid w:val="002053B6"/>
    <w:rsid w:val="00207A65"/>
    <w:rsid w:val="00210F4E"/>
    <w:rsid w:val="00222938"/>
    <w:rsid w:val="00224816"/>
    <w:rsid w:val="00225655"/>
    <w:rsid w:val="00231417"/>
    <w:rsid w:val="0023278B"/>
    <w:rsid w:val="0023315D"/>
    <w:rsid w:val="002369F5"/>
    <w:rsid w:val="002375BD"/>
    <w:rsid w:val="00241856"/>
    <w:rsid w:val="00250B30"/>
    <w:rsid w:val="00250B62"/>
    <w:rsid w:val="00250F4C"/>
    <w:rsid w:val="00260D6E"/>
    <w:rsid w:val="00262F38"/>
    <w:rsid w:val="00265615"/>
    <w:rsid w:val="00266175"/>
    <w:rsid w:val="00267A8C"/>
    <w:rsid w:val="002735AD"/>
    <w:rsid w:val="002814B7"/>
    <w:rsid w:val="00281837"/>
    <w:rsid w:val="002920AF"/>
    <w:rsid w:val="002932C1"/>
    <w:rsid w:val="002967B2"/>
    <w:rsid w:val="00296BDA"/>
    <w:rsid w:val="00297E39"/>
    <w:rsid w:val="002A3588"/>
    <w:rsid w:val="002A6137"/>
    <w:rsid w:val="002A75FA"/>
    <w:rsid w:val="002B15DD"/>
    <w:rsid w:val="002C1522"/>
    <w:rsid w:val="002C1561"/>
    <w:rsid w:val="002C492E"/>
    <w:rsid w:val="002D02A2"/>
    <w:rsid w:val="002D055E"/>
    <w:rsid w:val="002D654C"/>
    <w:rsid w:val="002D6C24"/>
    <w:rsid w:val="002E3982"/>
    <w:rsid w:val="002E76D3"/>
    <w:rsid w:val="0030280A"/>
    <w:rsid w:val="00303A44"/>
    <w:rsid w:val="00310B78"/>
    <w:rsid w:val="00314ABE"/>
    <w:rsid w:val="00316768"/>
    <w:rsid w:val="00325A71"/>
    <w:rsid w:val="00331959"/>
    <w:rsid w:val="00331BC7"/>
    <w:rsid w:val="00333B82"/>
    <w:rsid w:val="003372BD"/>
    <w:rsid w:val="003374E1"/>
    <w:rsid w:val="00341910"/>
    <w:rsid w:val="00343DC1"/>
    <w:rsid w:val="00344B3D"/>
    <w:rsid w:val="003475C0"/>
    <w:rsid w:val="0035159E"/>
    <w:rsid w:val="00353BE9"/>
    <w:rsid w:val="0035500D"/>
    <w:rsid w:val="00355F14"/>
    <w:rsid w:val="00363249"/>
    <w:rsid w:val="00364756"/>
    <w:rsid w:val="0036595F"/>
    <w:rsid w:val="003659F3"/>
    <w:rsid w:val="00373F07"/>
    <w:rsid w:val="003803A0"/>
    <w:rsid w:val="00380838"/>
    <w:rsid w:val="00381098"/>
    <w:rsid w:val="003821F1"/>
    <w:rsid w:val="00384991"/>
    <w:rsid w:val="00387592"/>
    <w:rsid w:val="00387B8C"/>
    <w:rsid w:val="00391B3D"/>
    <w:rsid w:val="003A543C"/>
    <w:rsid w:val="003B2F6F"/>
    <w:rsid w:val="003B5DC0"/>
    <w:rsid w:val="003B65F0"/>
    <w:rsid w:val="003C097E"/>
    <w:rsid w:val="003C0FBE"/>
    <w:rsid w:val="003C5580"/>
    <w:rsid w:val="003D12F6"/>
    <w:rsid w:val="003D153F"/>
    <w:rsid w:val="003D173A"/>
    <w:rsid w:val="003D2564"/>
    <w:rsid w:val="003E6A3A"/>
    <w:rsid w:val="003F25B5"/>
    <w:rsid w:val="003F547E"/>
    <w:rsid w:val="0040197A"/>
    <w:rsid w:val="00401BB0"/>
    <w:rsid w:val="0040488C"/>
    <w:rsid w:val="0041215E"/>
    <w:rsid w:val="00414FE4"/>
    <w:rsid w:val="00417229"/>
    <w:rsid w:val="0042095D"/>
    <w:rsid w:val="00421587"/>
    <w:rsid w:val="00422B84"/>
    <w:rsid w:val="00427E77"/>
    <w:rsid w:val="00430E04"/>
    <w:rsid w:val="004313D3"/>
    <w:rsid w:val="00433D83"/>
    <w:rsid w:val="00434442"/>
    <w:rsid w:val="004367DE"/>
    <w:rsid w:val="0044331D"/>
    <w:rsid w:val="00443ACE"/>
    <w:rsid w:val="00445F44"/>
    <w:rsid w:val="00455823"/>
    <w:rsid w:val="004560B0"/>
    <w:rsid w:val="0046510E"/>
    <w:rsid w:val="004774D5"/>
    <w:rsid w:val="00484DE6"/>
    <w:rsid w:val="00490AA2"/>
    <w:rsid w:val="00490F76"/>
    <w:rsid w:val="004962A5"/>
    <w:rsid w:val="004B0041"/>
    <w:rsid w:val="004B3EAB"/>
    <w:rsid w:val="004B7E69"/>
    <w:rsid w:val="004C0ADA"/>
    <w:rsid w:val="004C235A"/>
    <w:rsid w:val="004C26F9"/>
    <w:rsid w:val="004D525C"/>
    <w:rsid w:val="004E26B6"/>
    <w:rsid w:val="004E4056"/>
    <w:rsid w:val="004E40DD"/>
    <w:rsid w:val="004E79E4"/>
    <w:rsid w:val="004E7D8A"/>
    <w:rsid w:val="004F2583"/>
    <w:rsid w:val="0050286B"/>
    <w:rsid w:val="00504F2A"/>
    <w:rsid w:val="0051575B"/>
    <w:rsid w:val="005241D5"/>
    <w:rsid w:val="0052544B"/>
    <w:rsid w:val="00530D29"/>
    <w:rsid w:val="0053330D"/>
    <w:rsid w:val="005415DD"/>
    <w:rsid w:val="00542570"/>
    <w:rsid w:val="005460DA"/>
    <w:rsid w:val="00546F10"/>
    <w:rsid w:val="0055373C"/>
    <w:rsid w:val="00556AF6"/>
    <w:rsid w:val="005626F7"/>
    <w:rsid w:val="00565EA0"/>
    <w:rsid w:val="0057000A"/>
    <w:rsid w:val="005718EF"/>
    <w:rsid w:val="00577920"/>
    <w:rsid w:val="00580762"/>
    <w:rsid w:val="00580D9F"/>
    <w:rsid w:val="0058235C"/>
    <w:rsid w:val="00582F09"/>
    <w:rsid w:val="00584535"/>
    <w:rsid w:val="00585F5F"/>
    <w:rsid w:val="00587A3B"/>
    <w:rsid w:val="005950A4"/>
    <w:rsid w:val="00596CBC"/>
    <w:rsid w:val="005B05B8"/>
    <w:rsid w:val="005B06E7"/>
    <w:rsid w:val="005B2855"/>
    <w:rsid w:val="005D2F35"/>
    <w:rsid w:val="005E4A2F"/>
    <w:rsid w:val="005E6512"/>
    <w:rsid w:val="005E7E7B"/>
    <w:rsid w:val="005F5722"/>
    <w:rsid w:val="005F5DEC"/>
    <w:rsid w:val="005F70DD"/>
    <w:rsid w:val="00611A9E"/>
    <w:rsid w:val="00612E1B"/>
    <w:rsid w:val="00614B4C"/>
    <w:rsid w:val="00615E56"/>
    <w:rsid w:val="00617FC8"/>
    <w:rsid w:val="00622A9B"/>
    <w:rsid w:val="006250BC"/>
    <w:rsid w:val="00625F93"/>
    <w:rsid w:val="00626929"/>
    <w:rsid w:val="00626D95"/>
    <w:rsid w:val="00627A7F"/>
    <w:rsid w:val="00631F37"/>
    <w:rsid w:val="00633F92"/>
    <w:rsid w:val="00634E44"/>
    <w:rsid w:val="00641B2D"/>
    <w:rsid w:val="00647E05"/>
    <w:rsid w:val="00651B30"/>
    <w:rsid w:val="0065303D"/>
    <w:rsid w:val="00656824"/>
    <w:rsid w:val="006576EF"/>
    <w:rsid w:val="00660DF4"/>
    <w:rsid w:val="006622D3"/>
    <w:rsid w:val="0066290F"/>
    <w:rsid w:val="006703A6"/>
    <w:rsid w:val="00670534"/>
    <w:rsid w:val="0067185B"/>
    <w:rsid w:val="006719AA"/>
    <w:rsid w:val="00673078"/>
    <w:rsid w:val="006809AA"/>
    <w:rsid w:val="00682B21"/>
    <w:rsid w:val="0068366F"/>
    <w:rsid w:val="00685336"/>
    <w:rsid w:val="00691234"/>
    <w:rsid w:val="006916FC"/>
    <w:rsid w:val="00692AE4"/>
    <w:rsid w:val="00692CDB"/>
    <w:rsid w:val="00693062"/>
    <w:rsid w:val="00693854"/>
    <w:rsid w:val="006975EB"/>
    <w:rsid w:val="006A13BE"/>
    <w:rsid w:val="006A1AC8"/>
    <w:rsid w:val="006A40D1"/>
    <w:rsid w:val="006B5FDA"/>
    <w:rsid w:val="006B66EF"/>
    <w:rsid w:val="006C0DF9"/>
    <w:rsid w:val="006C5CE8"/>
    <w:rsid w:val="006D0570"/>
    <w:rsid w:val="006D183C"/>
    <w:rsid w:val="006D5E1B"/>
    <w:rsid w:val="006D70CA"/>
    <w:rsid w:val="006D7A91"/>
    <w:rsid w:val="006E654A"/>
    <w:rsid w:val="006F16FA"/>
    <w:rsid w:val="00701EBB"/>
    <w:rsid w:val="00702DB3"/>
    <w:rsid w:val="0070576E"/>
    <w:rsid w:val="007104DE"/>
    <w:rsid w:val="007110B1"/>
    <w:rsid w:val="0071286A"/>
    <w:rsid w:val="00715091"/>
    <w:rsid w:val="0072788C"/>
    <w:rsid w:val="007308B8"/>
    <w:rsid w:val="00731FA7"/>
    <w:rsid w:val="00733BBE"/>
    <w:rsid w:val="0075048C"/>
    <w:rsid w:val="0075079F"/>
    <w:rsid w:val="00751852"/>
    <w:rsid w:val="00753084"/>
    <w:rsid w:val="00753634"/>
    <w:rsid w:val="00755777"/>
    <w:rsid w:val="00755B4F"/>
    <w:rsid w:val="00756D6A"/>
    <w:rsid w:val="00760557"/>
    <w:rsid w:val="0076115B"/>
    <w:rsid w:val="00762257"/>
    <w:rsid w:val="00762650"/>
    <w:rsid w:val="00766DA9"/>
    <w:rsid w:val="0077129B"/>
    <w:rsid w:val="00782D9E"/>
    <w:rsid w:val="00783306"/>
    <w:rsid w:val="007844DB"/>
    <w:rsid w:val="00786FA9"/>
    <w:rsid w:val="007905BB"/>
    <w:rsid w:val="00790F18"/>
    <w:rsid w:val="00793390"/>
    <w:rsid w:val="00793AB0"/>
    <w:rsid w:val="00795471"/>
    <w:rsid w:val="007967D0"/>
    <w:rsid w:val="007A1998"/>
    <w:rsid w:val="007A4E73"/>
    <w:rsid w:val="007B0932"/>
    <w:rsid w:val="007B47D1"/>
    <w:rsid w:val="007C2A07"/>
    <w:rsid w:val="007C3DDE"/>
    <w:rsid w:val="007C43C8"/>
    <w:rsid w:val="007C7CBC"/>
    <w:rsid w:val="007D1256"/>
    <w:rsid w:val="007D1412"/>
    <w:rsid w:val="007E12A2"/>
    <w:rsid w:val="007E66DB"/>
    <w:rsid w:val="007F135F"/>
    <w:rsid w:val="007F22D1"/>
    <w:rsid w:val="007F2709"/>
    <w:rsid w:val="007F336F"/>
    <w:rsid w:val="007F452D"/>
    <w:rsid w:val="007F5A12"/>
    <w:rsid w:val="00801172"/>
    <w:rsid w:val="008014EF"/>
    <w:rsid w:val="0080288E"/>
    <w:rsid w:val="00802956"/>
    <w:rsid w:val="00803870"/>
    <w:rsid w:val="00815AAE"/>
    <w:rsid w:val="008172A6"/>
    <w:rsid w:val="00824D01"/>
    <w:rsid w:val="008307B2"/>
    <w:rsid w:val="00830A17"/>
    <w:rsid w:val="00830A5D"/>
    <w:rsid w:val="00831C8E"/>
    <w:rsid w:val="00832C9B"/>
    <w:rsid w:val="008344EF"/>
    <w:rsid w:val="00835553"/>
    <w:rsid w:val="00836F8D"/>
    <w:rsid w:val="00836FBF"/>
    <w:rsid w:val="008409A9"/>
    <w:rsid w:val="008422FB"/>
    <w:rsid w:val="00842A30"/>
    <w:rsid w:val="00845E0B"/>
    <w:rsid w:val="008477E9"/>
    <w:rsid w:val="008523E1"/>
    <w:rsid w:val="008546FD"/>
    <w:rsid w:val="00860C6A"/>
    <w:rsid w:val="008639DD"/>
    <w:rsid w:val="00864F03"/>
    <w:rsid w:val="008663E4"/>
    <w:rsid w:val="00866B62"/>
    <w:rsid w:val="008765C2"/>
    <w:rsid w:val="00881AF0"/>
    <w:rsid w:val="00882E73"/>
    <w:rsid w:val="00883CA0"/>
    <w:rsid w:val="00884A2C"/>
    <w:rsid w:val="00884B98"/>
    <w:rsid w:val="008971DA"/>
    <w:rsid w:val="008A10DE"/>
    <w:rsid w:val="008A19CE"/>
    <w:rsid w:val="008A3E03"/>
    <w:rsid w:val="008A49C5"/>
    <w:rsid w:val="008B1BCA"/>
    <w:rsid w:val="008B1EF7"/>
    <w:rsid w:val="008B256C"/>
    <w:rsid w:val="008B410D"/>
    <w:rsid w:val="008B4BC9"/>
    <w:rsid w:val="008B5A34"/>
    <w:rsid w:val="008B71F0"/>
    <w:rsid w:val="008B74CC"/>
    <w:rsid w:val="008C111D"/>
    <w:rsid w:val="008C548B"/>
    <w:rsid w:val="008C6474"/>
    <w:rsid w:val="008C6B33"/>
    <w:rsid w:val="008C7C32"/>
    <w:rsid w:val="008D044C"/>
    <w:rsid w:val="008D1608"/>
    <w:rsid w:val="008D2324"/>
    <w:rsid w:val="008D2A45"/>
    <w:rsid w:val="008D2B4A"/>
    <w:rsid w:val="008D607E"/>
    <w:rsid w:val="008E1AF7"/>
    <w:rsid w:val="008E1F02"/>
    <w:rsid w:val="008E4BF7"/>
    <w:rsid w:val="008E5966"/>
    <w:rsid w:val="008E5A96"/>
    <w:rsid w:val="008F0510"/>
    <w:rsid w:val="008F16AE"/>
    <w:rsid w:val="008F3A79"/>
    <w:rsid w:val="008F73CC"/>
    <w:rsid w:val="00900326"/>
    <w:rsid w:val="0090283A"/>
    <w:rsid w:val="00904E8C"/>
    <w:rsid w:val="009059F3"/>
    <w:rsid w:val="00907DBC"/>
    <w:rsid w:val="00913741"/>
    <w:rsid w:val="00920F97"/>
    <w:rsid w:val="0092624C"/>
    <w:rsid w:val="0093230B"/>
    <w:rsid w:val="00932692"/>
    <w:rsid w:val="0093373C"/>
    <w:rsid w:val="00935801"/>
    <w:rsid w:val="009406B2"/>
    <w:rsid w:val="00941EE2"/>
    <w:rsid w:val="0094269E"/>
    <w:rsid w:val="00950658"/>
    <w:rsid w:val="00952B6C"/>
    <w:rsid w:val="00956508"/>
    <w:rsid w:val="00956801"/>
    <w:rsid w:val="0095787A"/>
    <w:rsid w:val="00957DF3"/>
    <w:rsid w:val="0096527E"/>
    <w:rsid w:val="009671CA"/>
    <w:rsid w:val="00972B81"/>
    <w:rsid w:val="00974464"/>
    <w:rsid w:val="00980E8F"/>
    <w:rsid w:val="00981702"/>
    <w:rsid w:val="009878B4"/>
    <w:rsid w:val="00987BDA"/>
    <w:rsid w:val="00991452"/>
    <w:rsid w:val="00991F0C"/>
    <w:rsid w:val="009963FC"/>
    <w:rsid w:val="00996A33"/>
    <w:rsid w:val="009A2643"/>
    <w:rsid w:val="009A3878"/>
    <w:rsid w:val="009A3BC8"/>
    <w:rsid w:val="009A513A"/>
    <w:rsid w:val="009A6F07"/>
    <w:rsid w:val="009B3623"/>
    <w:rsid w:val="009B77CF"/>
    <w:rsid w:val="009C021E"/>
    <w:rsid w:val="009C2F5D"/>
    <w:rsid w:val="009C3CEE"/>
    <w:rsid w:val="009C45E1"/>
    <w:rsid w:val="009C4CC2"/>
    <w:rsid w:val="009C64C5"/>
    <w:rsid w:val="009D1729"/>
    <w:rsid w:val="009D1C69"/>
    <w:rsid w:val="009D5312"/>
    <w:rsid w:val="009D5A73"/>
    <w:rsid w:val="009E25DF"/>
    <w:rsid w:val="009E293E"/>
    <w:rsid w:val="009F0AE6"/>
    <w:rsid w:val="009F0B35"/>
    <w:rsid w:val="009F0C4A"/>
    <w:rsid w:val="009F2209"/>
    <w:rsid w:val="00A0744F"/>
    <w:rsid w:val="00A1439C"/>
    <w:rsid w:val="00A20505"/>
    <w:rsid w:val="00A213FA"/>
    <w:rsid w:val="00A22277"/>
    <w:rsid w:val="00A22634"/>
    <w:rsid w:val="00A25836"/>
    <w:rsid w:val="00A26564"/>
    <w:rsid w:val="00A27029"/>
    <w:rsid w:val="00A30ED2"/>
    <w:rsid w:val="00A3558E"/>
    <w:rsid w:val="00A37CF3"/>
    <w:rsid w:val="00A40AB7"/>
    <w:rsid w:val="00A4496C"/>
    <w:rsid w:val="00A44BA8"/>
    <w:rsid w:val="00A622BF"/>
    <w:rsid w:val="00A62509"/>
    <w:rsid w:val="00A63088"/>
    <w:rsid w:val="00A6620C"/>
    <w:rsid w:val="00A678D0"/>
    <w:rsid w:val="00A7115F"/>
    <w:rsid w:val="00A73DC6"/>
    <w:rsid w:val="00A767BB"/>
    <w:rsid w:val="00A77498"/>
    <w:rsid w:val="00A80D57"/>
    <w:rsid w:val="00A83115"/>
    <w:rsid w:val="00A833E8"/>
    <w:rsid w:val="00A85BBA"/>
    <w:rsid w:val="00A91828"/>
    <w:rsid w:val="00A92172"/>
    <w:rsid w:val="00AA1590"/>
    <w:rsid w:val="00AA1E10"/>
    <w:rsid w:val="00AA7C2D"/>
    <w:rsid w:val="00AB0788"/>
    <w:rsid w:val="00AB3DAE"/>
    <w:rsid w:val="00AB7084"/>
    <w:rsid w:val="00AB7A90"/>
    <w:rsid w:val="00AB7FBF"/>
    <w:rsid w:val="00AF3DD2"/>
    <w:rsid w:val="00AF44B6"/>
    <w:rsid w:val="00AF5D39"/>
    <w:rsid w:val="00AF797D"/>
    <w:rsid w:val="00B04015"/>
    <w:rsid w:val="00B05123"/>
    <w:rsid w:val="00B07E44"/>
    <w:rsid w:val="00B1175A"/>
    <w:rsid w:val="00B20312"/>
    <w:rsid w:val="00B20850"/>
    <w:rsid w:val="00B2196A"/>
    <w:rsid w:val="00B25752"/>
    <w:rsid w:val="00B26E7E"/>
    <w:rsid w:val="00B32341"/>
    <w:rsid w:val="00B32FFF"/>
    <w:rsid w:val="00B36FAC"/>
    <w:rsid w:val="00B528D7"/>
    <w:rsid w:val="00B53699"/>
    <w:rsid w:val="00B53F2F"/>
    <w:rsid w:val="00B551E6"/>
    <w:rsid w:val="00B61466"/>
    <w:rsid w:val="00B6672F"/>
    <w:rsid w:val="00B7134E"/>
    <w:rsid w:val="00B728F2"/>
    <w:rsid w:val="00B74A5F"/>
    <w:rsid w:val="00B767BA"/>
    <w:rsid w:val="00B77644"/>
    <w:rsid w:val="00B82AF0"/>
    <w:rsid w:val="00B83986"/>
    <w:rsid w:val="00B84797"/>
    <w:rsid w:val="00B97A63"/>
    <w:rsid w:val="00BA4FA8"/>
    <w:rsid w:val="00BB05D5"/>
    <w:rsid w:val="00BB24A0"/>
    <w:rsid w:val="00BC2929"/>
    <w:rsid w:val="00BC2972"/>
    <w:rsid w:val="00BC4063"/>
    <w:rsid w:val="00BC4388"/>
    <w:rsid w:val="00BD0698"/>
    <w:rsid w:val="00BD157E"/>
    <w:rsid w:val="00BD22CD"/>
    <w:rsid w:val="00BD4D0B"/>
    <w:rsid w:val="00BE0B7A"/>
    <w:rsid w:val="00BE164F"/>
    <w:rsid w:val="00BE62C4"/>
    <w:rsid w:val="00BF28AE"/>
    <w:rsid w:val="00BF4D0B"/>
    <w:rsid w:val="00BF6A47"/>
    <w:rsid w:val="00BF6C9D"/>
    <w:rsid w:val="00C04A95"/>
    <w:rsid w:val="00C12BC3"/>
    <w:rsid w:val="00C13F11"/>
    <w:rsid w:val="00C169D1"/>
    <w:rsid w:val="00C222A4"/>
    <w:rsid w:val="00C33075"/>
    <w:rsid w:val="00C33AFC"/>
    <w:rsid w:val="00C33C80"/>
    <w:rsid w:val="00C34D8B"/>
    <w:rsid w:val="00C3773D"/>
    <w:rsid w:val="00C409C5"/>
    <w:rsid w:val="00C41B3A"/>
    <w:rsid w:val="00C450C5"/>
    <w:rsid w:val="00C454B5"/>
    <w:rsid w:val="00C532C6"/>
    <w:rsid w:val="00C53318"/>
    <w:rsid w:val="00C55F98"/>
    <w:rsid w:val="00C61348"/>
    <w:rsid w:val="00C61C9C"/>
    <w:rsid w:val="00C63BEC"/>
    <w:rsid w:val="00C706D0"/>
    <w:rsid w:val="00C73E00"/>
    <w:rsid w:val="00C77F61"/>
    <w:rsid w:val="00C81EC0"/>
    <w:rsid w:val="00C84781"/>
    <w:rsid w:val="00C870D4"/>
    <w:rsid w:val="00C928E3"/>
    <w:rsid w:val="00C951E0"/>
    <w:rsid w:val="00C95E91"/>
    <w:rsid w:val="00CA1DCA"/>
    <w:rsid w:val="00CA3011"/>
    <w:rsid w:val="00CA4C7E"/>
    <w:rsid w:val="00CA4DCC"/>
    <w:rsid w:val="00CA579C"/>
    <w:rsid w:val="00CA666B"/>
    <w:rsid w:val="00CA6671"/>
    <w:rsid w:val="00CA70B3"/>
    <w:rsid w:val="00CB6C0E"/>
    <w:rsid w:val="00CB6E18"/>
    <w:rsid w:val="00CC0911"/>
    <w:rsid w:val="00CC1C60"/>
    <w:rsid w:val="00CC4121"/>
    <w:rsid w:val="00CC5804"/>
    <w:rsid w:val="00CD53AC"/>
    <w:rsid w:val="00CE05B2"/>
    <w:rsid w:val="00CE69D5"/>
    <w:rsid w:val="00CE6D29"/>
    <w:rsid w:val="00CF544C"/>
    <w:rsid w:val="00D0062E"/>
    <w:rsid w:val="00D155FB"/>
    <w:rsid w:val="00D15ECF"/>
    <w:rsid w:val="00D201A8"/>
    <w:rsid w:val="00D20F50"/>
    <w:rsid w:val="00D22993"/>
    <w:rsid w:val="00D23BA1"/>
    <w:rsid w:val="00D25B97"/>
    <w:rsid w:val="00D2693B"/>
    <w:rsid w:val="00D33D80"/>
    <w:rsid w:val="00D34006"/>
    <w:rsid w:val="00D36CA6"/>
    <w:rsid w:val="00D45365"/>
    <w:rsid w:val="00D45EE2"/>
    <w:rsid w:val="00D46267"/>
    <w:rsid w:val="00D505F9"/>
    <w:rsid w:val="00D52A15"/>
    <w:rsid w:val="00D53A33"/>
    <w:rsid w:val="00D53DB9"/>
    <w:rsid w:val="00D57128"/>
    <w:rsid w:val="00D57696"/>
    <w:rsid w:val="00D64234"/>
    <w:rsid w:val="00D72253"/>
    <w:rsid w:val="00D73E83"/>
    <w:rsid w:val="00D75FAD"/>
    <w:rsid w:val="00D807E5"/>
    <w:rsid w:val="00D80825"/>
    <w:rsid w:val="00D811DF"/>
    <w:rsid w:val="00D81E79"/>
    <w:rsid w:val="00D86B64"/>
    <w:rsid w:val="00D90C93"/>
    <w:rsid w:val="00D96ACC"/>
    <w:rsid w:val="00DA0857"/>
    <w:rsid w:val="00DA4DC8"/>
    <w:rsid w:val="00DB1CDF"/>
    <w:rsid w:val="00DB7B28"/>
    <w:rsid w:val="00DC4FC4"/>
    <w:rsid w:val="00DC5AE8"/>
    <w:rsid w:val="00DE0E78"/>
    <w:rsid w:val="00DE420A"/>
    <w:rsid w:val="00DE46BA"/>
    <w:rsid w:val="00DE4ACE"/>
    <w:rsid w:val="00DE50B5"/>
    <w:rsid w:val="00DE6A12"/>
    <w:rsid w:val="00DF4421"/>
    <w:rsid w:val="00E00C14"/>
    <w:rsid w:val="00E028FD"/>
    <w:rsid w:val="00E02FE8"/>
    <w:rsid w:val="00E031CF"/>
    <w:rsid w:val="00E05E97"/>
    <w:rsid w:val="00E13B78"/>
    <w:rsid w:val="00E140FC"/>
    <w:rsid w:val="00E17C84"/>
    <w:rsid w:val="00E206FC"/>
    <w:rsid w:val="00E26BA1"/>
    <w:rsid w:val="00E3243B"/>
    <w:rsid w:val="00E34E55"/>
    <w:rsid w:val="00E37C79"/>
    <w:rsid w:val="00E40C14"/>
    <w:rsid w:val="00E419CB"/>
    <w:rsid w:val="00E42F22"/>
    <w:rsid w:val="00E5353A"/>
    <w:rsid w:val="00E540A3"/>
    <w:rsid w:val="00E628E9"/>
    <w:rsid w:val="00E63249"/>
    <w:rsid w:val="00E64DCE"/>
    <w:rsid w:val="00E661F8"/>
    <w:rsid w:val="00E70863"/>
    <w:rsid w:val="00E82637"/>
    <w:rsid w:val="00E835DF"/>
    <w:rsid w:val="00E85A07"/>
    <w:rsid w:val="00E90290"/>
    <w:rsid w:val="00E9541C"/>
    <w:rsid w:val="00E96A5E"/>
    <w:rsid w:val="00E97A97"/>
    <w:rsid w:val="00EA0064"/>
    <w:rsid w:val="00EA1D75"/>
    <w:rsid w:val="00EA4CCF"/>
    <w:rsid w:val="00EA4E1B"/>
    <w:rsid w:val="00EB1427"/>
    <w:rsid w:val="00EB4B4F"/>
    <w:rsid w:val="00EC2C02"/>
    <w:rsid w:val="00EC33D6"/>
    <w:rsid w:val="00EC7263"/>
    <w:rsid w:val="00EE1748"/>
    <w:rsid w:val="00EE6FDE"/>
    <w:rsid w:val="00EF2FC0"/>
    <w:rsid w:val="00F05AC2"/>
    <w:rsid w:val="00F134D3"/>
    <w:rsid w:val="00F21C18"/>
    <w:rsid w:val="00F21D8C"/>
    <w:rsid w:val="00F22EC5"/>
    <w:rsid w:val="00F2694F"/>
    <w:rsid w:val="00F30991"/>
    <w:rsid w:val="00F35658"/>
    <w:rsid w:val="00F366CE"/>
    <w:rsid w:val="00F37BE1"/>
    <w:rsid w:val="00F4412E"/>
    <w:rsid w:val="00F460C6"/>
    <w:rsid w:val="00F50870"/>
    <w:rsid w:val="00F53016"/>
    <w:rsid w:val="00F57BE5"/>
    <w:rsid w:val="00F61F5E"/>
    <w:rsid w:val="00F6250D"/>
    <w:rsid w:val="00F64B95"/>
    <w:rsid w:val="00F71313"/>
    <w:rsid w:val="00F72F18"/>
    <w:rsid w:val="00F73674"/>
    <w:rsid w:val="00F81684"/>
    <w:rsid w:val="00F81A42"/>
    <w:rsid w:val="00F82763"/>
    <w:rsid w:val="00F83914"/>
    <w:rsid w:val="00F85436"/>
    <w:rsid w:val="00F878AD"/>
    <w:rsid w:val="00F87F24"/>
    <w:rsid w:val="00F91DAA"/>
    <w:rsid w:val="00F963D3"/>
    <w:rsid w:val="00FA0FE9"/>
    <w:rsid w:val="00FA1485"/>
    <w:rsid w:val="00FA1644"/>
    <w:rsid w:val="00FA4701"/>
    <w:rsid w:val="00FA7193"/>
    <w:rsid w:val="00FA73FB"/>
    <w:rsid w:val="00FB0281"/>
    <w:rsid w:val="00FB2434"/>
    <w:rsid w:val="00FB4847"/>
    <w:rsid w:val="00FC04A1"/>
    <w:rsid w:val="00FC1EFD"/>
    <w:rsid w:val="00FC2B62"/>
    <w:rsid w:val="00FC3789"/>
    <w:rsid w:val="00FC513E"/>
    <w:rsid w:val="00FC555B"/>
    <w:rsid w:val="00FC6D6D"/>
    <w:rsid w:val="00FD6695"/>
    <w:rsid w:val="00FD7ADA"/>
    <w:rsid w:val="00FD7D26"/>
    <w:rsid w:val="00FE2D25"/>
    <w:rsid w:val="00FE3E30"/>
    <w:rsid w:val="00FE3FB6"/>
    <w:rsid w:val="00FF51A9"/>
    <w:rsid w:val="00FF59FB"/>
    <w:rsid w:val="00FF6B81"/>
    <w:rsid w:val="0125DDF9"/>
    <w:rsid w:val="017B1E08"/>
    <w:rsid w:val="01C66234"/>
    <w:rsid w:val="0275A035"/>
    <w:rsid w:val="033967BF"/>
    <w:rsid w:val="03547028"/>
    <w:rsid w:val="0594E451"/>
    <w:rsid w:val="089109B3"/>
    <w:rsid w:val="0BCFFED3"/>
    <w:rsid w:val="0D77637C"/>
    <w:rsid w:val="0DB3D759"/>
    <w:rsid w:val="0EA3F4C7"/>
    <w:rsid w:val="13246A32"/>
    <w:rsid w:val="15EFD017"/>
    <w:rsid w:val="1943EC60"/>
    <w:rsid w:val="1953F6FB"/>
    <w:rsid w:val="195DB1F5"/>
    <w:rsid w:val="24A25787"/>
    <w:rsid w:val="26D762C2"/>
    <w:rsid w:val="28814072"/>
    <w:rsid w:val="29D1D4D4"/>
    <w:rsid w:val="2B3E9766"/>
    <w:rsid w:val="2C21FBAE"/>
    <w:rsid w:val="2C5D27EC"/>
    <w:rsid w:val="2EDAC34E"/>
    <w:rsid w:val="307470D2"/>
    <w:rsid w:val="30C8A55F"/>
    <w:rsid w:val="316BA170"/>
    <w:rsid w:val="32515213"/>
    <w:rsid w:val="338CE702"/>
    <w:rsid w:val="34CAAE68"/>
    <w:rsid w:val="37C5D5F9"/>
    <w:rsid w:val="3914FA51"/>
    <w:rsid w:val="3A56D8BF"/>
    <w:rsid w:val="3B4274E9"/>
    <w:rsid w:val="3B92BAB4"/>
    <w:rsid w:val="3D38FF6E"/>
    <w:rsid w:val="3DD9C2C4"/>
    <w:rsid w:val="41AD6E0B"/>
    <w:rsid w:val="44970B52"/>
    <w:rsid w:val="475A6D83"/>
    <w:rsid w:val="4800A13A"/>
    <w:rsid w:val="49E1E8E2"/>
    <w:rsid w:val="4B9A2C28"/>
    <w:rsid w:val="4E628476"/>
    <w:rsid w:val="51DC4CFD"/>
    <w:rsid w:val="5467A70C"/>
    <w:rsid w:val="54A3D209"/>
    <w:rsid w:val="55EB7B4C"/>
    <w:rsid w:val="579C2B23"/>
    <w:rsid w:val="57F3EEFF"/>
    <w:rsid w:val="590976C7"/>
    <w:rsid w:val="59460498"/>
    <w:rsid w:val="59AAEE7F"/>
    <w:rsid w:val="5A35F275"/>
    <w:rsid w:val="5A563AE6"/>
    <w:rsid w:val="5BF960E3"/>
    <w:rsid w:val="5C5CF708"/>
    <w:rsid w:val="5D6AE8F0"/>
    <w:rsid w:val="5F1CAD98"/>
    <w:rsid w:val="6014499E"/>
    <w:rsid w:val="605FC75C"/>
    <w:rsid w:val="61091D10"/>
    <w:rsid w:val="62B8451B"/>
    <w:rsid w:val="630883F9"/>
    <w:rsid w:val="63C3DA08"/>
    <w:rsid w:val="6729B4D6"/>
    <w:rsid w:val="68B00511"/>
    <w:rsid w:val="6940B482"/>
    <w:rsid w:val="6944A1BB"/>
    <w:rsid w:val="6A145495"/>
    <w:rsid w:val="6FC1E960"/>
    <w:rsid w:val="72656F4F"/>
    <w:rsid w:val="759E5CE3"/>
    <w:rsid w:val="76258389"/>
    <w:rsid w:val="77BAAAF0"/>
    <w:rsid w:val="77CFF6CE"/>
    <w:rsid w:val="782217D9"/>
    <w:rsid w:val="7AA37EE1"/>
    <w:rsid w:val="7AB10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D7881"/>
  <w15:docId w15:val="{EF3DB6F9-414E-44DE-AB1C-FCE4F9C4D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3115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66EF"/>
    <w:pPr>
      <w:keepNext/>
      <w:jc w:val="center"/>
      <w:outlineLvl w:val="0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04F2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1608"/>
    <w:pPr>
      <w:ind w:left="720"/>
    </w:pPr>
  </w:style>
  <w:style w:type="paragraph" w:styleId="Header">
    <w:name w:val="header"/>
    <w:basedOn w:val="Normal"/>
    <w:link w:val="HeaderChar"/>
    <w:unhideWhenUsed/>
    <w:rsid w:val="00433D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33D8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nhideWhenUsed/>
    <w:rsid w:val="00433D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33D83"/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6B66EF"/>
    <w:rPr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B66EF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B66EF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iPriority w:val="99"/>
    <w:unhideWhenUsed/>
    <w:rsid w:val="006B66E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91DA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439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D462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462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4626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46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46267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cc02.safelinks.protection.outlook.com/?url=https%3A%2F%2Fforms.office.com%2Fr%2F4q1CAMZerq&amp;data=05%7C02%7Clhastings%40wasatch.utah.gov%7C5265748cb4cc46de45a008de8f5ebfd8%7Cd008b2cc4f5e4abd8bab59eac4e153d5%7C0%7C0%7C639105834593381988%7CUnknown%7CTWFpbGZsb3d8eyJFbXB0eU1hcGkiOnRydWUsIlYiOiIwLjAuMDAwMCIsIlAiOiJXaW4zMiIsIkFOIjoiTWFpbCIsIldUIjoyfQ%3D%3D%7C0%7C%7C%7C&amp;sdata=zE8dNaTwjKca%2BIeLVML%2Fz63doK0wowASyl2bMzWjUmU%3D&amp;reserved=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d3a732-2cd7-4805-9694-70ccdb4b1ae4" xsi:nil="true"/>
    <lcf76f155ced4ddcb4097134ff3c332f xmlns="a34c50a5-091d-4285-8906-9b60f71e60a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BD1DF8702D744291130C618A21E79A" ma:contentTypeVersion="13" ma:contentTypeDescription="Create a new document." ma:contentTypeScope="" ma:versionID="9179180e4c4473e5cc38dd589acdd6f6">
  <xsd:schema xmlns:xsd="http://www.w3.org/2001/XMLSchema" xmlns:xs="http://www.w3.org/2001/XMLSchema" xmlns:p="http://schemas.microsoft.com/office/2006/metadata/properties" xmlns:ns2="a34c50a5-091d-4285-8906-9b60f71e60a3" xmlns:ns3="5cd3a732-2cd7-4805-9694-70ccdb4b1ae4" targetNamespace="http://schemas.microsoft.com/office/2006/metadata/properties" ma:root="true" ma:fieldsID="2c62180a5871c2fb8fa4387639454a13" ns2:_="" ns3:_="">
    <xsd:import namespace="a34c50a5-091d-4285-8906-9b60f71e60a3"/>
    <xsd:import namespace="5cd3a732-2cd7-4805-9694-70ccdb4b1a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4c50a5-091d-4285-8906-9b60f71e60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8dbdb2-490f-4876-996d-7c3a9d5832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3a732-2cd7-4805-9694-70ccdb4b1ae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b2db1af-dccb-4794-9d4f-b8a6a7384c3a}" ma:internalName="TaxCatchAll" ma:showField="CatchAllData" ma:web="5cd3a732-2cd7-4805-9694-70ccdb4b1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89C3D4-2B70-434B-8040-D5C41F450000}">
  <ds:schemaRefs>
    <ds:schemaRef ds:uri="http://schemas.microsoft.com/office/2006/metadata/properties"/>
    <ds:schemaRef ds:uri="http://schemas.microsoft.com/office/infopath/2007/PartnerControls"/>
    <ds:schemaRef ds:uri="5cd3a732-2cd7-4805-9694-70ccdb4b1ae4"/>
    <ds:schemaRef ds:uri="a34c50a5-091d-4285-8906-9b60f71e60a3"/>
  </ds:schemaRefs>
</ds:datastoreItem>
</file>

<file path=customXml/itemProps2.xml><?xml version="1.0" encoding="utf-8"?>
<ds:datastoreItem xmlns:ds="http://schemas.openxmlformats.org/officeDocument/2006/customXml" ds:itemID="{3B9BCA57-F478-4F25-8D1B-D99CAF646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4CE8C-2E42-477D-9573-15CAFFB651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FB6CA2-64E6-4A4A-8EE6-E0C623B85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4c50a5-091d-4285-8906-9b60f71e60a3"/>
    <ds:schemaRef ds:uri="5cd3a732-2cd7-4805-9694-70ccdb4b1a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6</Words>
  <Characters>532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C LEPC Secretary</vt:lpstr>
    </vt:vector>
  </TitlesOfParts>
  <Company>Wasatch County Health Department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C LEPC Secretary</dc:title>
  <dc:subject>Meeting Agenda</dc:subject>
  <dc:creator>Lewis Hastings</dc:creator>
  <cp:lastModifiedBy>Lewis Hastings</cp:lastModifiedBy>
  <cp:revision>18</cp:revision>
  <cp:lastPrinted>2026-02-09T15:47:00Z</cp:lastPrinted>
  <dcterms:created xsi:type="dcterms:W3CDTF">2026-04-06T14:54:00Z</dcterms:created>
  <dcterms:modified xsi:type="dcterms:W3CDTF">2026-04-10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D1DF8702D744291130C618A21E79A</vt:lpwstr>
  </property>
  <property fmtid="{D5CDD505-2E9C-101B-9397-08002B2CF9AE}" pid="3" name="MediaServiceImageTags">
    <vt:lpwstr/>
  </property>
</Properties>
</file>